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6E5B88" w14:textId="065B0FCC" w:rsidR="001B0455" w:rsidRPr="00B80F49" w:rsidRDefault="0064398E" w:rsidP="0064398E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center"/>
        <w:rPr>
          <w:rFonts w:ascii="Traditional Arabic" w:hAnsi="Traditional Arabic" w:cs="Traditional Arabic"/>
          <w:b/>
          <w:bCs/>
          <w:u w:val="single"/>
        </w:rPr>
      </w:pPr>
      <w:r w:rsidRPr="00B80F49">
        <w:rPr>
          <w:rFonts w:ascii="Traditional Arabic" w:hAnsi="Traditional Arabic" w:cs="Traditional Arabic" w:hint="cs"/>
          <w:b/>
          <w:bCs/>
          <w:u w:val="single"/>
          <w:rtl/>
        </w:rPr>
        <w:t xml:space="preserve">الرقم: </w:t>
      </w:r>
      <w:bookmarkStart w:id="0" w:name="رقم_التوكيل"/>
      <w:bookmarkEnd w:id="0"/>
      <w:r w:rsidRPr="00B80F49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   </w:t>
      </w:r>
      <w:r w:rsidR="00B80F49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          </w:t>
      </w:r>
      <w:r w:rsidRPr="00B80F49">
        <w:rPr>
          <w:rFonts w:ascii="Traditional Arabic" w:hAnsi="Traditional Arabic" w:cs="Traditional Arabic" w:hint="cs"/>
          <w:b/>
          <w:bCs/>
          <w:u w:val="single"/>
          <w:rtl/>
        </w:rPr>
        <w:t xml:space="preserve">   التاريخ: </w:t>
      </w:r>
      <w:bookmarkStart w:id="1" w:name="التاريخ_الهجري"/>
      <w:bookmarkEnd w:id="1"/>
      <w:r w:rsidRPr="00B80F49">
        <w:rPr>
          <w:rFonts w:ascii="Traditional Arabic" w:hAnsi="Traditional Arabic" w:cs="Traditional Arabic" w:hint="cs"/>
          <w:b/>
          <w:bCs/>
          <w:u w:val="single"/>
          <w:rtl/>
        </w:rPr>
        <w:t xml:space="preserve">هـ          </w:t>
      </w:r>
      <w:r w:rsidR="00B80F49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    </w:t>
      </w:r>
      <w:r w:rsidRPr="00B80F49">
        <w:rPr>
          <w:rFonts w:ascii="Traditional Arabic" w:hAnsi="Traditional Arabic" w:cs="Traditional Arabic" w:hint="cs"/>
          <w:b/>
          <w:bCs/>
          <w:u w:val="single"/>
          <w:rtl/>
        </w:rPr>
        <w:t xml:space="preserve">    الموافق:</w:t>
      </w:r>
      <w:bookmarkStart w:id="2" w:name="التاريخ_الميلادي_off"/>
      <w:bookmarkEnd w:id="2"/>
      <w:r w:rsidRPr="00B80F49">
        <w:rPr>
          <w:rFonts w:ascii="Traditional Arabic" w:hAnsi="Traditional Arabic" w:cs="Traditional Arabic"/>
          <w:b/>
          <w:bCs/>
          <w:u w:val="single"/>
        </w:rPr>
        <w:t xml:space="preserve"> </w:t>
      </w:r>
      <w:r w:rsidRPr="00B80F49">
        <w:rPr>
          <w:rFonts w:ascii="Traditional Arabic" w:hAnsi="Traditional Arabic" w:cs="Traditional Arabic" w:hint="cs"/>
          <w:b/>
          <w:bCs/>
          <w:u w:val="single"/>
          <w:rtl/>
        </w:rPr>
        <w:t>م</w:t>
      </w:r>
      <w:r w:rsidR="001B0455" w:rsidRPr="00B80F49">
        <w:rPr>
          <w:rFonts w:hint="cs"/>
          <w:b/>
          <w:bCs/>
          <w:sz w:val="16"/>
          <w:szCs w:val="16"/>
          <w:u w:val="single"/>
          <w:rtl/>
        </w:rPr>
        <w:t xml:space="preserve">  </w:t>
      </w:r>
    </w:p>
    <w:p w14:paraId="3131832C" w14:textId="7D9E69C2" w:rsidR="00A70483" w:rsidRPr="00406E34" w:rsidRDefault="00A70483" w:rsidP="00A70483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center"/>
        <w:rPr>
          <w:rFonts w:ascii="Traditional Arabic" w:hAnsi="Traditional Arabic" w:cs="Traditional Arabic"/>
          <w:b/>
          <w:bCs/>
          <w:sz w:val="32"/>
          <w:szCs w:val="32"/>
          <w:u w:val="single"/>
        </w:rPr>
      </w:pPr>
      <w:bookmarkStart w:id="3" w:name="نوع_المعاملة"/>
      <w:bookmarkEnd w:id="3"/>
    </w:p>
    <w:tbl>
      <w:tblPr>
        <w:tblStyle w:val="TableGrid"/>
        <w:bidiVisual/>
        <w:tblW w:w="9649" w:type="dxa"/>
        <w:tblLook w:val="04A0" w:firstRow="1" w:lastRow="0" w:firstColumn="1" w:lastColumn="0" w:noHBand="0" w:noVBand="1"/>
      </w:tblPr>
      <w:tblGrid>
        <w:gridCol w:w="720"/>
        <w:gridCol w:w="3113"/>
        <w:gridCol w:w="1796"/>
        <w:gridCol w:w="1643"/>
        <w:gridCol w:w="2377"/>
      </w:tblGrid>
      <w:tr w:rsidR="005539AB" w:rsidRPr="00A5616C" w14:paraId="7E5DF180" w14:textId="77777777" w:rsidTr="005539AB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9E37880" w14:textId="77777777" w:rsidR="005539AB" w:rsidRPr="00A5616C" w:rsidRDefault="005539A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A5616C"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الرقم</w:t>
            </w:r>
          </w:p>
        </w:tc>
        <w:tc>
          <w:tcPr>
            <w:tcW w:w="31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6929C39" w14:textId="77777777" w:rsidR="005539AB" w:rsidRPr="00A5616C" w:rsidRDefault="005539A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A5616C"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الاسم</w:t>
            </w:r>
          </w:p>
        </w:tc>
        <w:tc>
          <w:tcPr>
            <w:tcW w:w="17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17FE265" w14:textId="77777777" w:rsidR="005539AB" w:rsidRPr="00A5616C" w:rsidRDefault="005539A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A5616C"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رقم الجواز</w:t>
            </w:r>
          </w:p>
        </w:tc>
        <w:tc>
          <w:tcPr>
            <w:tcW w:w="16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21CEC31" w14:textId="77777777" w:rsidR="005539AB" w:rsidRPr="00A5616C" w:rsidRDefault="005539A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A5616C"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مكان الإصدار</w:t>
            </w:r>
          </w:p>
        </w:tc>
        <w:tc>
          <w:tcPr>
            <w:tcW w:w="23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A9E1A25" w14:textId="77777777" w:rsidR="005539AB" w:rsidRPr="00A5616C" w:rsidRDefault="005539A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A5616C"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التوقيع والبصمة</w:t>
            </w:r>
          </w:p>
        </w:tc>
      </w:tr>
    </w:tbl>
    <w:p w14:paraId="50F83E50" w14:textId="31F51FF2" w:rsidR="00401E72" w:rsidRDefault="003E4036" w:rsidP="003E4036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jc w:val="mediumKashida"/>
        <w:rPr>
          <w:rFonts w:ascii="Traditional Arabic" w:hAnsi="Traditional Arabic" w:cs="Traditional Arabic"/>
          <w:sz w:val="32"/>
          <w:szCs w:val="32"/>
        </w:rPr>
      </w:pPr>
      <w:bookmarkStart w:id="4" w:name="نص_مقدم_الطلب0"/>
      <w:bookmarkEnd w:id="4"/>
      <w:r>
        <w:rPr>
          <w:rFonts w:ascii="Traditional Arabic" w:hAnsi="Traditional Arabic" w:cs="Traditional Arabic" w:hint="cs"/>
          <w:sz w:val="32"/>
          <w:szCs w:val="32"/>
          <w:rtl/>
        </w:rPr>
        <w:t xml:space="preserve">أعلاه </w:t>
      </w:r>
      <w:bookmarkStart w:id="5" w:name="نص_مقدم_الطلب1"/>
      <w:bookmarkEnd w:id="5"/>
      <w:r>
        <w:rPr>
          <w:rFonts w:ascii="Traditional Arabic" w:hAnsi="Traditional Arabic" w:cs="Traditional Arabic" w:hint="cs"/>
          <w:sz w:val="32"/>
          <w:szCs w:val="32"/>
          <w:rtl/>
        </w:rPr>
        <w:t xml:space="preserve"> </w:t>
      </w:r>
      <w:bookmarkStart w:id="6" w:name="txtReview"/>
      <w:bookmarkEnd w:id="6"/>
      <w:r w:rsidR="00401E72" w:rsidRPr="001B0836">
        <w:rPr>
          <w:rFonts w:ascii="Traditional Arabic" w:hAnsi="Traditional Arabic" w:cs="Traditional Arabic" w:hint="cs"/>
          <w:sz w:val="32"/>
          <w:szCs w:val="32"/>
          <w:rtl/>
        </w:rPr>
        <w:t xml:space="preserve"> </w:t>
      </w:r>
      <w:bookmarkStart w:id="7" w:name="قائمة_الحقوق"/>
      <w:bookmarkEnd w:id="7"/>
      <w:r w:rsidR="00401E72" w:rsidRPr="001B0836">
        <w:rPr>
          <w:rFonts w:ascii="Traditional Arabic" w:hAnsi="Traditional Arabic" w:cs="Traditional Arabic"/>
          <w:sz w:val="32"/>
          <w:szCs w:val="32"/>
          <w:rtl/>
        </w:rPr>
        <w:t xml:space="preserve">. </w:t>
      </w:r>
    </w:p>
    <w:tbl>
      <w:tblPr>
        <w:tblStyle w:val="TableGrid"/>
        <w:bidiVisual/>
        <w:tblW w:w="10008" w:type="dxa"/>
        <w:tblLook w:val="04A0" w:firstRow="1" w:lastRow="0" w:firstColumn="1" w:lastColumn="0" w:noHBand="0" w:noVBand="1"/>
      </w:tblPr>
      <w:tblGrid>
        <w:gridCol w:w="720"/>
        <w:gridCol w:w="3113"/>
        <w:gridCol w:w="1796"/>
        <w:gridCol w:w="1643"/>
        <w:gridCol w:w="1296"/>
        <w:gridCol w:w="1440"/>
      </w:tblGrid>
      <w:tr w:rsidR="00AB37FE" w:rsidRPr="00A5616C" w14:paraId="0184F0B0" w14:textId="77777777" w:rsidTr="007F2DF6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95AA681" w14:textId="77777777" w:rsidR="00AB37FE" w:rsidRPr="00A5616C" w:rsidRDefault="00AB37FE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31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5B26BC5" w14:textId="77777777" w:rsidR="00AB37FE" w:rsidRPr="00A5616C" w:rsidRDefault="00AB37FE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7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8DD3449" w14:textId="77777777" w:rsidR="00AB37FE" w:rsidRPr="00A5616C" w:rsidRDefault="00AB37FE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6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92BDEE9" w14:textId="77777777" w:rsidR="00AB37FE" w:rsidRPr="00A5616C" w:rsidRDefault="00AB37FE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2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3137D5F" w14:textId="77777777" w:rsidR="00AB37FE" w:rsidRPr="00A5616C" w:rsidRDefault="00AB37FE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4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DBD4822" w14:textId="77777777" w:rsidR="00AB37FE" w:rsidRPr="00A5616C" w:rsidRDefault="00AB37FE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</w:tr>
    </w:tbl>
    <w:p w14:paraId="1C163630" w14:textId="36B42784" w:rsidR="004E73D8" w:rsidRPr="004E73D8" w:rsidRDefault="004E73D8" w:rsidP="00A70483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jc w:val="mediumKashida"/>
        <w:rPr>
          <w:rFonts w:ascii="Traditional Arabic" w:hAnsi="Traditional Arabic" w:cs="Traditional Arabic"/>
          <w:b/>
          <w:bCs/>
          <w:sz w:val="36"/>
          <w:szCs w:val="36"/>
          <w:rtl/>
        </w:rPr>
      </w:pPr>
      <w:r w:rsidRPr="004E73D8">
        <w:rPr>
          <w:rFonts w:ascii="Traditional Arabic" w:hAnsi="Traditional Arabic" w:cs="Traditional Arabic" w:hint="cs"/>
          <w:b/>
          <w:bCs/>
          <w:sz w:val="36"/>
          <w:szCs w:val="36"/>
          <w:rtl/>
        </w:rPr>
        <w:t>الشهود:</w:t>
      </w:r>
    </w:p>
    <w:tbl>
      <w:tblPr>
        <w:tblStyle w:val="TableGrid"/>
        <w:bidiVisual/>
        <w:tblW w:w="99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7"/>
        <w:gridCol w:w="3312"/>
        <w:gridCol w:w="1034"/>
        <w:gridCol w:w="1877"/>
        <w:gridCol w:w="864"/>
        <w:gridCol w:w="2016"/>
      </w:tblGrid>
      <w:tr w:rsidR="0010080C" w:rsidRPr="001B0836" w14:paraId="629B2E18" w14:textId="77777777" w:rsidTr="00822AF6">
        <w:tc>
          <w:tcPr>
            <w:tcW w:w="837" w:type="dxa"/>
          </w:tcPr>
          <w:p w14:paraId="2E647548" w14:textId="77777777" w:rsidR="0010080C" w:rsidRPr="001B0836" w:rsidRDefault="0010080C" w:rsidP="00822A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1B0836"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الاسم:</w:t>
            </w:r>
          </w:p>
        </w:tc>
        <w:tc>
          <w:tcPr>
            <w:tcW w:w="3312" w:type="dxa"/>
          </w:tcPr>
          <w:p w14:paraId="5EF41290" w14:textId="77777777" w:rsidR="0010080C" w:rsidRPr="001B0836" w:rsidRDefault="0010080C" w:rsidP="00822A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bookmarkStart w:id="8" w:name="الشاهد_الأول"/>
            <w:bookmarkEnd w:id="8"/>
          </w:p>
        </w:tc>
        <w:tc>
          <w:tcPr>
            <w:tcW w:w="1034" w:type="dxa"/>
          </w:tcPr>
          <w:p w14:paraId="5478FC1F" w14:textId="77777777" w:rsidR="0010080C" w:rsidRPr="001B0836" w:rsidRDefault="0010080C" w:rsidP="00822A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1B0836"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رقم الجواز</w:t>
            </w:r>
          </w:p>
        </w:tc>
        <w:tc>
          <w:tcPr>
            <w:tcW w:w="1877" w:type="dxa"/>
          </w:tcPr>
          <w:p w14:paraId="406D1AFC" w14:textId="77777777" w:rsidR="0010080C" w:rsidRPr="001B0836" w:rsidRDefault="0010080C" w:rsidP="00822A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bookmarkStart w:id="9" w:name="هوية_الأول"/>
            <w:bookmarkEnd w:id="9"/>
          </w:p>
        </w:tc>
        <w:tc>
          <w:tcPr>
            <w:tcW w:w="864" w:type="dxa"/>
          </w:tcPr>
          <w:p w14:paraId="34B11AB3" w14:textId="77777777" w:rsidR="0010080C" w:rsidRPr="001B0836" w:rsidRDefault="0010080C" w:rsidP="00822A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التوقيع</w:t>
            </w:r>
          </w:p>
        </w:tc>
        <w:tc>
          <w:tcPr>
            <w:tcW w:w="2016" w:type="dxa"/>
          </w:tcPr>
          <w:p w14:paraId="095A271D" w14:textId="77777777" w:rsidR="0010080C" w:rsidRPr="001B0836" w:rsidRDefault="0010080C" w:rsidP="00822A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....................</w:t>
            </w:r>
          </w:p>
        </w:tc>
      </w:tr>
      <w:tr w:rsidR="0010080C" w:rsidRPr="001B0836" w14:paraId="58AABE78" w14:textId="77777777" w:rsidTr="00822AF6">
        <w:tc>
          <w:tcPr>
            <w:tcW w:w="837" w:type="dxa"/>
          </w:tcPr>
          <w:p w14:paraId="76442F26" w14:textId="77777777" w:rsidR="0010080C" w:rsidRPr="001B0836" w:rsidRDefault="0010080C" w:rsidP="00822A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1B0836"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الاسم:</w:t>
            </w:r>
          </w:p>
        </w:tc>
        <w:tc>
          <w:tcPr>
            <w:tcW w:w="3312" w:type="dxa"/>
          </w:tcPr>
          <w:p w14:paraId="30D1BC3E" w14:textId="77777777" w:rsidR="0010080C" w:rsidRPr="001B0836" w:rsidRDefault="0010080C" w:rsidP="00822A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bookmarkStart w:id="10" w:name="الشاهد_الثاني"/>
            <w:bookmarkEnd w:id="10"/>
          </w:p>
        </w:tc>
        <w:tc>
          <w:tcPr>
            <w:tcW w:w="1034" w:type="dxa"/>
          </w:tcPr>
          <w:p w14:paraId="792F5EAD" w14:textId="77777777" w:rsidR="0010080C" w:rsidRPr="001B0836" w:rsidRDefault="0010080C" w:rsidP="00822A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1B0836"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رقم الجواز</w:t>
            </w:r>
          </w:p>
        </w:tc>
        <w:tc>
          <w:tcPr>
            <w:tcW w:w="1877" w:type="dxa"/>
          </w:tcPr>
          <w:p w14:paraId="29500FFB" w14:textId="77777777" w:rsidR="0010080C" w:rsidRPr="001B0836" w:rsidRDefault="0010080C" w:rsidP="00822A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bookmarkStart w:id="11" w:name="هوية_الثاني"/>
            <w:bookmarkEnd w:id="11"/>
          </w:p>
        </w:tc>
        <w:tc>
          <w:tcPr>
            <w:tcW w:w="864" w:type="dxa"/>
          </w:tcPr>
          <w:p w14:paraId="7F81D0D8" w14:textId="77777777" w:rsidR="0010080C" w:rsidRPr="001B0836" w:rsidRDefault="0010080C" w:rsidP="00822A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التوقيع</w:t>
            </w:r>
          </w:p>
        </w:tc>
        <w:tc>
          <w:tcPr>
            <w:tcW w:w="2016" w:type="dxa"/>
          </w:tcPr>
          <w:p w14:paraId="3235E54E" w14:textId="77777777" w:rsidR="0010080C" w:rsidRPr="001B0836" w:rsidRDefault="0010080C" w:rsidP="00822A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....................</w:t>
            </w:r>
          </w:p>
        </w:tc>
      </w:tr>
    </w:tbl>
    <w:p w14:paraId="3DD70548" w14:textId="2959F955" w:rsidR="004E73D8" w:rsidRDefault="0010080C" w:rsidP="002A7A93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120"/>
        <w:jc w:val="center"/>
        <w:rPr>
          <w:rFonts w:ascii="Traditional Arabic" w:hAnsi="Traditional Arabic" w:cs="Traditional Arabic"/>
          <w:b/>
          <w:bCs/>
          <w:sz w:val="36"/>
          <w:szCs w:val="36"/>
          <w:rtl/>
        </w:rPr>
      </w:pPr>
      <w:r w:rsidRPr="00081B32">
        <w:rPr>
          <w:rFonts w:ascii="Traditional Arabic" w:hAnsi="Traditional Arabic" w:cs="Traditional Arabic" w:hint="cs"/>
          <w:b/>
          <w:bCs/>
          <w:sz w:val="36"/>
          <w:szCs w:val="36"/>
          <w:rtl/>
        </w:rPr>
        <w:t xml:space="preserve"> </w:t>
      </w:r>
      <w:r w:rsidR="0064398E" w:rsidRPr="00081B32">
        <w:rPr>
          <w:rFonts w:ascii="Traditional Arabic" w:hAnsi="Traditional Arabic" w:cs="Traditional Arabic" w:hint="cs"/>
          <w:b/>
          <w:bCs/>
          <w:sz w:val="36"/>
          <w:szCs w:val="36"/>
          <w:rtl/>
        </w:rPr>
        <w:t>(توثيق)</w:t>
      </w:r>
    </w:p>
    <w:p w14:paraId="4C1EC547" w14:textId="5F96FBCE" w:rsidR="00401E72" w:rsidRPr="002A7A93" w:rsidRDefault="00401E72" w:rsidP="002A7A93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120"/>
        <w:jc w:val="both"/>
        <w:rPr>
          <w:rFonts w:ascii="Traditional Arabic" w:hAnsi="Traditional Arabic" w:cs="Traditional Arabic"/>
          <w:sz w:val="30"/>
          <w:szCs w:val="30"/>
          <w:rtl/>
          <w:lang w:val="en-GB" w:bidi="ar-EG"/>
        </w:rPr>
      </w:pPr>
      <w:r w:rsidRPr="002A7A93">
        <w:rPr>
          <w:rFonts w:ascii="Traditional Arabic" w:hAnsi="Traditional Arabic" w:cs="Traditional Arabic" w:hint="cs"/>
          <w:sz w:val="30"/>
          <w:szCs w:val="30"/>
          <w:rtl/>
        </w:rPr>
        <w:t>أشهد أنا</w:t>
      </w:r>
      <w:r w:rsidRPr="002A7A93">
        <w:rPr>
          <w:rFonts w:ascii="Traditional Arabic" w:hAnsi="Traditional Arabic" w:cs="Traditional Arabic" w:hint="cs"/>
          <w:b/>
          <w:bCs/>
          <w:sz w:val="30"/>
          <w:szCs w:val="30"/>
          <w:rtl/>
        </w:rPr>
        <w:t>/</w:t>
      </w:r>
      <w:bookmarkStart w:id="12" w:name="موقع_التوكيل1"/>
      <w:bookmarkEnd w:id="12"/>
      <w:r w:rsidR="0039304B" w:rsidRPr="002A7A93">
        <w:rPr>
          <w:rFonts w:ascii="Traditional Arabic" w:hAnsi="Traditional Arabic" w:cs="Traditional Arabic" w:hint="cs"/>
          <w:b/>
          <w:bCs/>
          <w:sz w:val="30"/>
          <w:szCs w:val="30"/>
          <w:rtl/>
          <w:lang w:val="en-GB"/>
        </w:rPr>
        <w:t xml:space="preserve"> </w:t>
      </w:r>
      <w:bookmarkStart w:id="13" w:name="التوثيق"/>
      <w:bookmarkEnd w:id="13"/>
      <w:r w:rsidRPr="002A7A93">
        <w:rPr>
          <w:rFonts w:ascii="Traditional Arabic" w:hAnsi="Traditional Arabic" w:cs="Traditional Arabic" w:hint="cs"/>
          <w:b/>
          <w:bCs/>
          <w:sz w:val="30"/>
          <w:szCs w:val="30"/>
          <w:rtl/>
          <w:lang w:val="en-GB"/>
        </w:rPr>
        <w:t>.</w:t>
      </w:r>
    </w:p>
    <w:p w14:paraId="08DC8A6D" w14:textId="1616028E" w:rsidR="00401E72" w:rsidRDefault="00401E72" w:rsidP="00401E72">
      <w:pPr>
        <w:tabs>
          <w:tab w:val="left" w:pos="4822"/>
        </w:tabs>
        <w:ind w:hanging="36"/>
        <w:jc w:val="both"/>
        <w:rPr>
          <w:sz w:val="20"/>
          <w:szCs w:val="20"/>
        </w:rPr>
      </w:pPr>
    </w:p>
    <w:p w14:paraId="656CC76B" w14:textId="77777777" w:rsidR="00DE1F2F" w:rsidRPr="001B0836" w:rsidRDefault="00DE1F2F" w:rsidP="00401E72">
      <w:pPr>
        <w:tabs>
          <w:tab w:val="left" w:pos="4822"/>
        </w:tabs>
        <w:ind w:hanging="36"/>
        <w:jc w:val="both"/>
        <w:rPr>
          <w:sz w:val="20"/>
          <w:szCs w:val="20"/>
          <w:rtl/>
        </w:rPr>
      </w:pPr>
    </w:p>
    <w:p w14:paraId="0FB71CEA" w14:textId="77777777" w:rsidR="00401E72" w:rsidRPr="008D2F76" w:rsidRDefault="00401E72" w:rsidP="00401E72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ind w:left="5040"/>
        <w:contextualSpacing/>
        <w:jc w:val="center"/>
        <w:rPr>
          <w:rFonts w:ascii="Traditional Arabic" w:hAnsi="Traditional Arabic" w:cs="Traditional Arabic"/>
          <w:b/>
          <w:bCs/>
          <w:sz w:val="32"/>
          <w:szCs w:val="32"/>
          <w:lang w:val="en-GB"/>
        </w:rPr>
      </w:pPr>
      <w:r w:rsidRPr="001B0836"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 xml:space="preserve"> </w:t>
      </w:r>
      <w:bookmarkStart w:id="14" w:name="موقع_التوكيل"/>
      <w:bookmarkEnd w:id="14"/>
    </w:p>
    <w:p w14:paraId="3F225EA1" w14:textId="02E9B0B2" w:rsidR="00D64218" w:rsidRDefault="00D64218" w:rsidP="008B6096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both"/>
        <w:rPr>
          <w:rFonts w:ascii="Traditional Arabic" w:hAnsi="Traditional Arabic" w:cs="Traditional Arabic"/>
          <w:sz w:val="30"/>
          <w:szCs w:val="30"/>
          <w:rtl/>
          <w:lang w:val="en-GB"/>
        </w:rPr>
      </w:pPr>
    </w:p>
    <w:p w14:paraId="5B69A87A" w14:textId="70203C53" w:rsidR="00E360D5" w:rsidRDefault="00E360D5" w:rsidP="00E360D5">
      <w:pPr>
        <w:tabs>
          <w:tab w:val="left" w:pos="4343"/>
        </w:tabs>
        <w:rPr>
          <w:rFonts w:ascii="Traditional Arabic" w:hAnsi="Traditional Arabic" w:cs="Traditional Arabic"/>
          <w:sz w:val="30"/>
          <w:szCs w:val="30"/>
          <w:lang w:val="en-GB"/>
        </w:rPr>
      </w:pPr>
      <w:bookmarkStart w:id="15" w:name="مدة_الاعتماد"/>
      <w:bookmarkEnd w:id="15"/>
    </w:p>
    <w:p w14:paraId="6597E51B" w14:textId="77777777" w:rsidR="00296F5D" w:rsidRPr="00E360D5" w:rsidRDefault="00296F5D" w:rsidP="00E360D5">
      <w:pPr>
        <w:tabs>
          <w:tab w:val="left" w:pos="4343"/>
        </w:tabs>
        <w:rPr>
          <w:rFonts w:ascii="Traditional Arabic" w:hAnsi="Traditional Arabic" w:cs="Traditional Arabic"/>
          <w:sz w:val="30"/>
          <w:szCs w:val="30"/>
          <w:lang w:val="en-GB"/>
        </w:rPr>
      </w:pPr>
    </w:p>
    <w:sectPr w:rsidR="00296F5D" w:rsidRPr="00E360D5" w:rsidSect="00296F5D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350" w:right="1134" w:bottom="810" w:left="1134" w:header="360" w:footer="0" w:gutter="0"/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5413AF" w14:textId="77777777" w:rsidR="00187698" w:rsidRDefault="00187698">
      <w:r>
        <w:separator/>
      </w:r>
    </w:p>
  </w:endnote>
  <w:endnote w:type="continuationSeparator" w:id="0">
    <w:p w14:paraId="3F501002" w14:textId="77777777" w:rsidR="00187698" w:rsidRDefault="00187698">
      <w:r>
        <w:continuationSeparator/>
      </w:r>
    </w:p>
  </w:endnote>
  <w:endnote w:type="continuationNotice" w:id="1">
    <w:p w14:paraId="251FE001" w14:textId="77777777" w:rsidR="00187698" w:rsidRDefault="0018769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abic Typesetting">
    <w:panose1 w:val="03020402040406030203"/>
    <w:charset w:val="00"/>
    <w:family w:val="script"/>
    <w:pitch w:val="variable"/>
    <w:sig w:usb0="80002007" w:usb1="80000000" w:usb2="00000008" w:usb3="00000000" w:csb0="000000D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CDD8C2" w14:textId="77777777" w:rsidR="00B41276" w:rsidRDefault="00B412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009960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66E89EB" w14:textId="2DC8DE3D" w:rsidR="00296F5D" w:rsidRDefault="00296F5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DC5AC04" w14:textId="77777777" w:rsidR="00E360D5" w:rsidRDefault="00E360D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29B5FE" w14:textId="77777777" w:rsidR="00296F5D" w:rsidRDefault="00296F5D" w:rsidP="00296F5D">
    <w:pPr>
      <w:pStyle w:val="Footer"/>
      <w:pBdr>
        <w:bottom w:val="single" w:sz="12" w:space="1" w:color="auto"/>
      </w:pBdr>
      <w:jc w:val="center"/>
    </w:pPr>
  </w:p>
  <w:p w14:paraId="61379681" w14:textId="77777777" w:rsidR="00296F5D" w:rsidRDefault="00296F5D" w:rsidP="00296F5D">
    <w:pPr>
      <w:jc w:val="center"/>
    </w:pPr>
    <w:bookmarkStart w:id="18" w:name="txtMissionAddress"/>
    <w:bookmarkEnd w:id="18"/>
  </w:p>
  <w:p w14:paraId="4B13BE76" w14:textId="77777777" w:rsidR="00E360D5" w:rsidRDefault="00E360D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5326F9" w14:textId="77777777" w:rsidR="00187698" w:rsidRDefault="00187698">
      <w:r>
        <w:separator/>
      </w:r>
    </w:p>
  </w:footnote>
  <w:footnote w:type="continuationSeparator" w:id="0">
    <w:p w14:paraId="3C90178F" w14:textId="77777777" w:rsidR="00187698" w:rsidRDefault="00187698">
      <w:r>
        <w:continuationSeparator/>
      </w:r>
    </w:p>
  </w:footnote>
  <w:footnote w:type="continuationNotice" w:id="1">
    <w:p w14:paraId="214C3354" w14:textId="77777777" w:rsidR="00187698" w:rsidRDefault="0018769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5C77C0" w14:textId="2FFD45E2" w:rsidR="00E360D5" w:rsidRDefault="00701053">
    <w:pPr>
      <w:pStyle w:val="Header"/>
    </w:pPr>
    <w:r>
      <w:rPr>
        <w:noProof/>
      </w:rPr>
      <w:pict w14:anchorId="226EBB8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10969" o:spid="_x0000_s1026" type="#_x0000_t75" style="position:absolute;left:0;text-align:left;margin-left:0;margin-top:0;width:481.8pt;height:612.75pt;z-index:-251655168;mso-position-horizontal:center;mso-position-horizontal-relative:margin;mso-position-vertical:center;mso-position-vertical-relative:margin" o:allowincell="f">
          <v:imagedata r:id="rId1" o:title="water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F27DEE" w14:textId="3B06C93F" w:rsidR="00DF0475" w:rsidRPr="006749B7" w:rsidRDefault="00701053" w:rsidP="00DF0475">
    <w:pPr>
      <w:pStyle w:val="Header"/>
      <w:rPr>
        <w:rtl/>
      </w:rPr>
    </w:pPr>
    <w:r>
      <w:rPr>
        <w:noProof/>
        <w:rtl/>
      </w:rPr>
      <w:pict w14:anchorId="307670D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10970" o:spid="_x0000_s1027" type="#_x0000_t75" style="position:absolute;left:0;text-align:left;margin-left:0;margin-top:0;width:481.8pt;height:612.75pt;z-index:-251654144;mso-position-horizontal:center;mso-position-horizontal-relative:margin;mso-position-vertical:center;mso-position-vertical-relative:margin" o:allowincell="f">
          <v:imagedata r:id="rId1" o:title="water1"/>
          <w10:wrap anchorx="margin" anchory="margin"/>
        </v:shape>
      </w:pict>
    </w:r>
  </w:p>
  <w:p w14:paraId="5AD61563" w14:textId="77777777" w:rsidR="00DF0475" w:rsidRPr="000A39EB" w:rsidRDefault="00DF0475" w:rsidP="00DF0475">
    <w:pPr>
      <w:pStyle w:val="Header"/>
      <w:rPr>
        <w:rtl/>
      </w:rPr>
    </w:pPr>
  </w:p>
  <w:p w14:paraId="0CE739AB" w14:textId="77777777" w:rsidR="00DA07E3" w:rsidRPr="00DF0475" w:rsidRDefault="00701053" w:rsidP="00DF0475">
    <w:pPr>
      <w:pStyle w:val="Header"/>
      <w:rPr>
        <w:rtl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890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106"/>
      <w:gridCol w:w="222"/>
      <w:gridCol w:w="222"/>
    </w:tblGrid>
    <w:tr w:rsidR="00296F5D" w14:paraId="11A694B5" w14:textId="77777777" w:rsidTr="00EF5057">
      <w:trPr>
        <w:jc w:val="center"/>
      </w:trPr>
      <w:tc>
        <w:tcPr>
          <w:tcW w:w="4410" w:type="dxa"/>
          <w:vAlign w:val="center"/>
        </w:tcPr>
        <w:tbl>
          <w:tblPr>
            <w:tblStyle w:val="TableGrid"/>
            <w:tblW w:w="10890" w:type="dxa"/>
            <w:jc w:val="center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4410"/>
            <w:gridCol w:w="2070"/>
            <w:gridCol w:w="4410"/>
          </w:tblGrid>
          <w:tr w:rsidR="00B41276" w14:paraId="0EB277A9" w14:textId="77777777" w:rsidTr="00B41276">
            <w:trPr>
              <w:jc w:val="center"/>
            </w:trPr>
            <w:tc>
              <w:tcPr>
                <w:tcW w:w="4410" w:type="dxa"/>
                <w:vAlign w:val="center"/>
              </w:tcPr>
              <w:p w14:paraId="142D4282" w14:textId="77777777" w:rsidR="00B41276" w:rsidRDefault="00B41276" w:rsidP="00B41276">
                <w:pPr>
                  <w:bidi w:val="0"/>
                  <w:spacing w:line="192" w:lineRule="auto"/>
                  <w:jc w:val="center"/>
                  <w:rPr>
                    <w:rFonts w:ascii="Arabic Typesetting" w:hAnsi="Arabic Typesetting" w:cs="Arabic Typesetting"/>
                    <w:b/>
                    <w:bCs/>
                    <w:sz w:val="54"/>
                    <w:szCs w:val="54"/>
                  </w:rPr>
                </w:pPr>
                <w:bookmarkStart w:id="16" w:name="txtEngName"/>
                <w:bookmarkEnd w:id="16"/>
              </w:p>
            </w:tc>
            <w:tc>
              <w:tcPr>
                <w:tcW w:w="2070" w:type="dxa"/>
                <w:vAlign w:val="center"/>
                <w:hideMark/>
              </w:tcPr>
              <w:p w14:paraId="275D2914" w14:textId="46864F21" w:rsidR="00B41276" w:rsidRDefault="00B41276" w:rsidP="00B41276">
                <w:pPr>
                  <w:jc w:val="center"/>
                </w:pPr>
                <w:r>
                  <w:rPr>
                    <w:noProof/>
                  </w:rPr>
                  <w:drawing>
                    <wp:inline distT="0" distB="0" distL="0" distR="0" wp14:anchorId="2A76371E" wp14:editId="365DC61E">
                      <wp:extent cx="1152525" cy="1247775"/>
                      <wp:effectExtent l="0" t="0" r="9525" b="9525"/>
                      <wp:docPr id="1543717460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278205974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152525" cy="12477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  <w:tc>
              <w:tcPr>
                <w:tcW w:w="4410" w:type="dxa"/>
                <w:vAlign w:val="center"/>
                <w:hideMark/>
              </w:tcPr>
              <w:p w14:paraId="3BFDB26B" w14:textId="77777777" w:rsidR="00B41276" w:rsidRPr="00701053" w:rsidRDefault="00B41276" w:rsidP="00701053">
                <w:pPr>
                  <w:bidi w:val="0"/>
                  <w:spacing w:line="192" w:lineRule="auto"/>
                  <w:jc w:val="center"/>
                  <w:rPr>
                    <w:rFonts w:ascii="Arabic Typesetting" w:hAnsi="Arabic Typesetting" w:cs="Arabic Typesetting"/>
                    <w:b/>
                    <w:bCs/>
                    <w:sz w:val="54"/>
                    <w:szCs w:val="54"/>
                  </w:rPr>
                </w:pPr>
                <w:bookmarkStart w:id="17" w:name="txtArabName"/>
                <w:bookmarkEnd w:id="17"/>
              </w:p>
            </w:tc>
          </w:tr>
        </w:tbl>
        <w:p w14:paraId="1BFC59EF" w14:textId="77777777" w:rsidR="00296F5D" w:rsidRDefault="00296F5D" w:rsidP="00296F5D">
          <w:pPr>
            <w:jc w:val="center"/>
          </w:pPr>
        </w:p>
      </w:tc>
      <w:tc>
        <w:tcPr>
          <w:tcW w:w="2070" w:type="dxa"/>
          <w:vAlign w:val="center"/>
        </w:tcPr>
        <w:p w14:paraId="3B12F267" w14:textId="77777777" w:rsidR="00296F5D" w:rsidRDefault="00296F5D" w:rsidP="00296F5D">
          <w:pPr>
            <w:jc w:val="center"/>
          </w:pPr>
        </w:p>
      </w:tc>
      <w:tc>
        <w:tcPr>
          <w:tcW w:w="4410" w:type="dxa"/>
          <w:vAlign w:val="center"/>
        </w:tcPr>
        <w:p w14:paraId="60EA2552" w14:textId="77777777" w:rsidR="00296F5D" w:rsidRPr="00492987" w:rsidRDefault="00296F5D" w:rsidP="00296F5D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  <w:rtl/>
            </w:rPr>
          </w:pPr>
        </w:p>
      </w:tc>
    </w:tr>
  </w:tbl>
  <w:p w14:paraId="3308F8BD" w14:textId="36AC06DC" w:rsidR="00E360D5" w:rsidRDefault="00701053">
    <w:pPr>
      <w:pStyle w:val="Header"/>
    </w:pPr>
    <w:r>
      <w:rPr>
        <w:noProof/>
      </w:rPr>
      <w:pict w14:anchorId="0090043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10968" o:spid="_x0000_s1025" type="#_x0000_t75" style="position:absolute;left:0;text-align:left;margin-left:0;margin-top:0;width:481.8pt;height:612.75pt;z-index:-251656192;mso-position-horizontal:center;mso-position-horizontal-relative:margin;mso-position-vertical:center;mso-position-vertical-relative:margin" o:allowincell="f">
          <v:imagedata r:id="rId2" o:title="water1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0NjA3NTcxN7CwNLdQ0lEKTi0uzszPAykwqgUAjWzrySwAAAA="/>
  </w:docVars>
  <w:rsids>
    <w:rsidRoot w:val="00610B76"/>
    <w:rsid w:val="00020C4C"/>
    <w:rsid w:val="00020E3F"/>
    <w:rsid w:val="00034AD7"/>
    <w:rsid w:val="000435BF"/>
    <w:rsid w:val="00070EA7"/>
    <w:rsid w:val="000734FB"/>
    <w:rsid w:val="000B5735"/>
    <w:rsid w:val="000B70F3"/>
    <w:rsid w:val="000E4A77"/>
    <w:rsid w:val="000E6B7B"/>
    <w:rsid w:val="0010080C"/>
    <w:rsid w:val="0014194F"/>
    <w:rsid w:val="00162174"/>
    <w:rsid w:val="001715C5"/>
    <w:rsid w:val="00177115"/>
    <w:rsid w:val="00180754"/>
    <w:rsid w:val="00187698"/>
    <w:rsid w:val="00191C26"/>
    <w:rsid w:val="00193A3F"/>
    <w:rsid w:val="001A6D24"/>
    <w:rsid w:val="001B0455"/>
    <w:rsid w:val="001D4225"/>
    <w:rsid w:val="002037AB"/>
    <w:rsid w:val="00213313"/>
    <w:rsid w:val="00222100"/>
    <w:rsid w:val="00227204"/>
    <w:rsid w:val="002501E0"/>
    <w:rsid w:val="00256F4C"/>
    <w:rsid w:val="00296F5D"/>
    <w:rsid w:val="002A386E"/>
    <w:rsid w:val="002A7A93"/>
    <w:rsid w:val="002B2FC5"/>
    <w:rsid w:val="002C1D08"/>
    <w:rsid w:val="002F1113"/>
    <w:rsid w:val="00314116"/>
    <w:rsid w:val="0032784C"/>
    <w:rsid w:val="00330BF8"/>
    <w:rsid w:val="0034378C"/>
    <w:rsid w:val="0036713E"/>
    <w:rsid w:val="00380BD0"/>
    <w:rsid w:val="0039304B"/>
    <w:rsid w:val="003B76BA"/>
    <w:rsid w:val="003D17CD"/>
    <w:rsid w:val="003E4036"/>
    <w:rsid w:val="00401E72"/>
    <w:rsid w:val="00406E34"/>
    <w:rsid w:val="004166EF"/>
    <w:rsid w:val="00463FD1"/>
    <w:rsid w:val="004719E4"/>
    <w:rsid w:val="00481DFE"/>
    <w:rsid w:val="00485703"/>
    <w:rsid w:val="00495A17"/>
    <w:rsid w:val="004B0E1D"/>
    <w:rsid w:val="004C328E"/>
    <w:rsid w:val="004C6541"/>
    <w:rsid w:val="004D2043"/>
    <w:rsid w:val="004D4E6D"/>
    <w:rsid w:val="004E73D8"/>
    <w:rsid w:val="00510CDC"/>
    <w:rsid w:val="005169AF"/>
    <w:rsid w:val="00527304"/>
    <w:rsid w:val="005539AB"/>
    <w:rsid w:val="00580874"/>
    <w:rsid w:val="00581DDE"/>
    <w:rsid w:val="005A7E60"/>
    <w:rsid w:val="005B5193"/>
    <w:rsid w:val="005C6B10"/>
    <w:rsid w:val="00610B76"/>
    <w:rsid w:val="00613F14"/>
    <w:rsid w:val="00636DD6"/>
    <w:rsid w:val="0064398E"/>
    <w:rsid w:val="00646301"/>
    <w:rsid w:val="0064695D"/>
    <w:rsid w:val="00664A8C"/>
    <w:rsid w:val="00676A04"/>
    <w:rsid w:val="006A1A85"/>
    <w:rsid w:val="006C7D5F"/>
    <w:rsid w:val="006D78ED"/>
    <w:rsid w:val="006F5804"/>
    <w:rsid w:val="00701053"/>
    <w:rsid w:val="00717B12"/>
    <w:rsid w:val="00761213"/>
    <w:rsid w:val="00774E79"/>
    <w:rsid w:val="0078071D"/>
    <w:rsid w:val="007901F5"/>
    <w:rsid w:val="0079331C"/>
    <w:rsid w:val="007C29D4"/>
    <w:rsid w:val="007C3DDB"/>
    <w:rsid w:val="007C5C09"/>
    <w:rsid w:val="007E2646"/>
    <w:rsid w:val="007F28CE"/>
    <w:rsid w:val="007F5A2E"/>
    <w:rsid w:val="00851A79"/>
    <w:rsid w:val="008A291C"/>
    <w:rsid w:val="008B4AB0"/>
    <w:rsid w:val="008B6096"/>
    <w:rsid w:val="008D685A"/>
    <w:rsid w:val="008E18E4"/>
    <w:rsid w:val="008F01F0"/>
    <w:rsid w:val="008F3794"/>
    <w:rsid w:val="008F638A"/>
    <w:rsid w:val="00906E3C"/>
    <w:rsid w:val="00921840"/>
    <w:rsid w:val="009220E8"/>
    <w:rsid w:val="00937646"/>
    <w:rsid w:val="009869DA"/>
    <w:rsid w:val="0099535F"/>
    <w:rsid w:val="009B5D51"/>
    <w:rsid w:val="009B6ADD"/>
    <w:rsid w:val="009C4531"/>
    <w:rsid w:val="009D0DE7"/>
    <w:rsid w:val="009E029A"/>
    <w:rsid w:val="009E1739"/>
    <w:rsid w:val="009F3458"/>
    <w:rsid w:val="00A10A81"/>
    <w:rsid w:val="00A3082E"/>
    <w:rsid w:val="00A556CF"/>
    <w:rsid w:val="00A5616C"/>
    <w:rsid w:val="00A70483"/>
    <w:rsid w:val="00AB0026"/>
    <w:rsid w:val="00AB0A48"/>
    <w:rsid w:val="00AB37FE"/>
    <w:rsid w:val="00AF59DA"/>
    <w:rsid w:val="00B01432"/>
    <w:rsid w:val="00B16076"/>
    <w:rsid w:val="00B25125"/>
    <w:rsid w:val="00B33B0F"/>
    <w:rsid w:val="00B41276"/>
    <w:rsid w:val="00B45FA7"/>
    <w:rsid w:val="00B67CB2"/>
    <w:rsid w:val="00B77FCA"/>
    <w:rsid w:val="00B808EA"/>
    <w:rsid w:val="00B80F49"/>
    <w:rsid w:val="00B947DE"/>
    <w:rsid w:val="00BB5144"/>
    <w:rsid w:val="00BE6993"/>
    <w:rsid w:val="00BF75F9"/>
    <w:rsid w:val="00C06F66"/>
    <w:rsid w:val="00C177C7"/>
    <w:rsid w:val="00C2192E"/>
    <w:rsid w:val="00C30E61"/>
    <w:rsid w:val="00C90DCB"/>
    <w:rsid w:val="00CB1812"/>
    <w:rsid w:val="00CB30AD"/>
    <w:rsid w:val="00CD27B2"/>
    <w:rsid w:val="00CE2300"/>
    <w:rsid w:val="00CF0BFF"/>
    <w:rsid w:val="00D04A8B"/>
    <w:rsid w:val="00D64218"/>
    <w:rsid w:val="00D92DF3"/>
    <w:rsid w:val="00D9651C"/>
    <w:rsid w:val="00DA0904"/>
    <w:rsid w:val="00DA2A48"/>
    <w:rsid w:val="00DD7DE9"/>
    <w:rsid w:val="00DE1F2F"/>
    <w:rsid w:val="00DF0475"/>
    <w:rsid w:val="00E157B0"/>
    <w:rsid w:val="00E168A9"/>
    <w:rsid w:val="00E22E7A"/>
    <w:rsid w:val="00E23255"/>
    <w:rsid w:val="00E24616"/>
    <w:rsid w:val="00E360D5"/>
    <w:rsid w:val="00E46E97"/>
    <w:rsid w:val="00E73953"/>
    <w:rsid w:val="00E76861"/>
    <w:rsid w:val="00E76EF3"/>
    <w:rsid w:val="00EA0E06"/>
    <w:rsid w:val="00EA1C29"/>
    <w:rsid w:val="00EC68AE"/>
    <w:rsid w:val="00F036DC"/>
    <w:rsid w:val="00F6625A"/>
    <w:rsid w:val="00F66B71"/>
    <w:rsid w:val="00F73E25"/>
    <w:rsid w:val="00FE7A90"/>
    <w:rsid w:val="00FF46E3"/>
    <w:rsid w:val="00FF5A6D"/>
    <w:rsid w:val="00FF70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58975E0"/>
  <w15:chartTrackingRefBased/>
  <w15:docId w15:val="{17CBBD25-B2C4-4938-B265-4B976C9118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6ADD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9B6ADD"/>
    <w:pPr>
      <w:tabs>
        <w:tab w:val="center" w:pos="4153"/>
        <w:tab w:val="right" w:pos="8306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rsid w:val="009B6ADD"/>
  </w:style>
  <w:style w:type="character" w:styleId="Hyperlink">
    <w:name w:val="Hyperlink"/>
    <w:basedOn w:val="DefaultParagraphFont"/>
    <w:unhideWhenUsed/>
    <w:rsid w:val="009B6ADD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9B6ADD"/>
    <w:pPr>
      <w:tabs>
        <w:tab w:val="center" w:pos="4320"/>
        <w:tab w:val="right" w:pos="8640"/>
      </w:tabs>
      <w:bidi w:val="0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9B6ADD"/>
  </w:style>
  <w:style w:type="paragraph" w:styleId="BodyText">
    <w:name w:val="Body Text"/>
    <w:basedOn w:val="Normal"/>
    <w:link w:val="BodyTextChar"/>
    <w:unhideWhenUsed/>
    <w:rsid w:val="009B6ADD"/>
    <w:rPr>
      <w:b/>
      <w:bCs/>
      <w:sz w:val="36"/>
      <w:szCs w:val="36"/>
      <w:lang w:eastAsia="ar-SA"/>
    </w:rPr>
  </w:style>
  <w:style w:type="character" w:customStyle="1" w:styleId="BodyTextChar">
    <w:name w:val="Body Text Char"/>
    <w:basedOn w:val="DefaultParagraphFont"/>
    <w:link w:val="BodyText"/>
    <w:rsid w:val="009B6ADD"/>
    <w:rPr>
      <w:rFonts w:ascii="Times New Roman" w:eastAsia="Times New Roman" w:hAnsi="Times New Roman" w:cs="Times New Roman"/>
      <w:b/>
      <w:bCs/>
      <w:sz w:val="36"/>
      <w:szCs w:val="36"/>
      <w:lang w:eastAsia="ar-SA"/>
    </w:rPr>
  </w:style>
  <w:style w:type="table" w:styleId="TableGrid">
    <w:name w:val="Table Grid"/>
    <w:basedOn w:val="TableNormal"/>
    <w:uiPriority w:val="59"/>
    <w:rsid w:val="009B6AD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22720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976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0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54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7</TotalTime>
  <Pages>1</Pages>
  <Words>42</Words>
  <Characters>24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2</dc:creator>
  <cp:keywords/>
  <dc:description/>
  <cp:lastModifiedBy>Ahmed Labeeb</cp:lastModifiedBy>
  <cp:revision>54</cp:revision>
  <dcterms:created xsi:type="dcterms:W3CDTF">2021-04-27T11:54:00Z</dcterms:created>
  <dcterms:modified xsi:type="dcterms:W3CDTF">2023-07-25T0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646087375</vt:i4>
  </property>
  <property fmtid="{D5CDD505-2E9C-101B-9397-08002B2CF9AE}" pid="3" name="GrammarlyDocumentId">
    <vt:lpwstr>88ca9733c315f2953d3c9e97acff6cc3a6e6caa8741a2badc2928c32b0e3fbcb</vt:lpwstr>
  </property>
</Properties>
</file>